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888C078" w:rsidR="007B4EB8" w:rsidRPr="00EA057E" w:rsidRDefault="007B4EB8" w:rsidP="007B4EB8">
      <w:pPr>
        <w:pStyle w:val="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7" w:history="1">
        <w:r w:rsidRPr="00F37EB6">
          <w:rPr>
            <w:rStyle w:val="a3"/>
            <w:u w:val="none"/>
          </w:rPr>
          <w:t xml:space="preserve"> </w:t>
        </w:r>
        <w:r w:rsidRPr="00FF3E01">
          <w:rPr>
            <w:rStyle w:val="a3"/>
          </w:rPr>
          <w:t xml:space="preserve">"Programming </w:t>
        </w:r>
        <w:r>
          <w:rPr>
            <w:rStyle w:val="a3"/>
          </w:rPr>
          <w:t>Fundamentals and Unit Testing</w:t>
        </w:r>
        <w:r w:rsidRPr="00FF3E01">
          <w:rPr>
            <w:rStyle w:val="a3"/>
          </w:rPr>
          <w:t xml:space="preserve">" @ </w:t>
        </w:r>
        <w:r w:rsidRPr="00FF3E01">
          <w:rPr>
            <w:rStyle w:val="a3"/>
            <w:noProof/>
          </w:rPr>
          <w:t>SoftUni</w:t>
        </w:r>
      </w:hyperlink>
      <w:r w:rsidRPr="00FF3E01">
        <w:t>.</w:t>
      </w:r>
    </w:p>
    <w:p w14:paraId="300C7D9D" w14:textId="574833C9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BF089B" w:rsidRPr="00BF089B">
          <w:rPr>
            <w:rStyle w:val="a3"/>
          </w:rPr>
          <w:t>https://judge.softuni.org/Contests/4417</w:t>
        </w:r>
      </w:hyperlink>
    </w:p>
    <w:p w14:paraId="7145E6CD" w14:textId="4A60829D" w:rsidR="00EF14B9" w:rsidRPr="007028D1" w:rsidRDefault="00BF089B" w:rsidP="00EF14B9">
      <w:pPr>
        <w:pStyle w:val="2"/>
        <w:spacing w:before="0"/>
      </w:pPr>
      <w:r w:rsidRPr="00BF089B"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a5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54B7056A" w14:textId="514AFA1C" w:rsidR="00BF089B" w:rsidRDefault="00BF089B" w:rsidP="00BF089B">
      <w:pPr>
        <w:pStyle w:val="a5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a5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a5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a5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a5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34D8B677" w:rsidR="00350A77" w:rsidRDefault="00350A77" w:rsidP="00350A77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7028D1" w:rsidRDefault="00236CB1" w:rsidP="00F73992">
      <w:pPr>
        <w:pStyle w:val="2"/>
      </w:pPr>
      <w: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a5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r>
        <w:t>console</w:t>
      </w:r>
    </w:p>
    <w:p w14:paraId="46C02557" w14:textId="77777777" w:rsidR="00236CB1" w:rsidRDefault="00236CB1" w:rsidP="00236CB1">
      <w:pPr>
        <w:pStyle w:val="a5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r w:rsidRPr="00236CB1">
        <w:rPr>
          <w:b/>
          <w:bCs/>
        </w:rPr>
        <w:t>6.00</w:t>
      </w:r>
    </w:p>
    <w:p w14:paraId="0DB0F2BC" w14:textId="02355F40" w:rsidR="00236CB1" w:rsidRPr="00236CB1" w:rsidRDefault="00236CB1" w:rsidP="00236CB1">
      <w:pPr>
        <w:pStyle w:val="a5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>grade in words</w:t>
      </w:r>
    </w:p>
    <w:p w14:paraId="50767F36" w14:textId="65BAFF2B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7777777" w:rsidR="00F73992" w:rsidRPr="000237A0" w:rsidRDefault="00F73992" w:rsidP="00F73992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a7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4"/>
        <w:gridCol w:w="1253"/>
        <w:gridCol w:w="332"/>
        <w:gridCol w:w="724"/>
        <w:gridCol w:w="1297"/>
        <w:gridCol w:w="231"/>
        <w:gridCol w:w="724"/>
        <w:gridCol w:w="1236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a7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259"/>
        <w:gridCol w:w="331"/>
        <w:gridCol w:w="723"/>
        <w:gridCol w:w="1295"/>
        <w:gridCol w:w="231"/>
        <w:gridCol w:w="723"/>
        <w:gridCol w:w="1234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16D93C5A" w:rsidR="00E4433B" w:rsidRPr="007028D1" w:rsidRDefault="00E4433B" w:rsidP="00E4433B">
      <w:pPr>
        <w:pStyle w:val="2"/>
      </w:pPr>
      <w: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a5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r>
        <w:t>console</w:t>
      </w:r>
    </w:p>
    <w:p w14:paraId="4595F77A" w14:textId="7C59D834" w:rsidR="00120852" w:rsidRDefault="00120852" w:rsidP="00120852">
      <w:pPr>
        <w:pStyle w:val="a5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N</w:t>
      </w:r>
    </w:p>
    <w:p w14:paraId="390A2C4E" w14:textId="77777777" w:rsidR="00120852" w:rsidRPr="000237A0" w:rsidRDefault="00120852" w:rsidP="00120852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4"/>
        <w:gridCol w:w="1250"/>
        <w:gridCol w:w="332"/>
        <w:gridCol w:w="724"/>
        <w:gridCol w:w="1299"/>
        <w:gridCol w:w="231"/>
        <w:gridCol w:w="724"/>
        <w:gridCol w:w="1237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7028D1" w:rsidRDefault="00931312" w:rsidP="00931312">
      <w:pPr>
        <w:pStyle w:val="2"/>
      </w:pPr>
      <w: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2912613F" w:rsidR="00931312" w:rsidRPr="00931312" w:rsidRDefault="00931312" w:rsidP="00931312">
      <w:pPr>
        <w:pStyle w:val="a5"/>
        <w:numPr>
          <w:ilvl w:val="0"/>
          <w:numId w:val="11"/>
        </w:numPr>
        <w:ind w:left="720"/>
      </w:pPr>
      <w:r w:rsidRPr="00BF089B">
        <w:t>Reads</w:t>
      </w:r>
      <w:r w:rsidR="00512231">
        <w:t xml:space="preserve">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length</w:t>
      </w:r>
    </w:p>
    <w:p w14:paraId="6AEF422C" w14:textId="77777777" w:rsidR="00931312" w:rsidRPr="00931312" w:rsidRDefault="00931312" w:rsidP="00931312">
      <w:pPr>
        <w:pStyle w:val="a5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r w:rsidRPr="00931312">
        <w:rPr>
          <w:b/>
          <w:bCs/>
        </w:rPr>
        <w:t>length</w:t>
      </w:r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2BBC25D5" w:rsidR="00931312" w:rsidRPr="00931312" w:rsidRDefault="00931312" w:rsidP="00931312">
      <w:pPr>
        <w:pStyle w:val="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a7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3CD2E9B9" w14:textId="7847D4E3" w:rsidR="009275C1" w:rsidRDefault="00FF4397" w:rsidP="009275C1">
      <w:pPr>
        <w:pStyle w:val="2"/>
      </w:pPr>
      <w:r>
        <w:lastRenderedPageBreak/>
        <w:t>Re</w:t>
      </w:r>
      <w:r w:rsidR="00E37068">
        <w:t>peat String</w:t>
      </w:r>
    </w:p>
    <w:p w14:paraId="1840EAF1" w14:textId="77777777" w:rsidR="00E37068" w:rsidRDefault="00E37068" w:rsidP="00E37068">
      <w:r>
        <w:t>Write a program that:</w:t>
      </w:r>
    </w:p>
    <w:p w14:paraId="128430C4" w14:textId="2AE3CC7A" w:rsidR="00E37068" w:rsidRDefault="00E37068" w:rsidP="00E37068">
      <w:pPr>
        <w:pStyle w:val="a5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console</w:t>
      </w:r>
    </w:p>
    <w:p w14:paraId="7E41F30E" w14:textId="77777777" w:rsidR="00E37068" w:rsidRDefault="00E37068" w:rsidP="00E37068">
      <w:pPr>
        <w:pStyle w:val="a5"/>
        <w:numPr>
          <w:ilvl w:val="0"/>
          <w:numId w:val="11"/>
        </w:numPr>
        <w:ind w:left="720"/>
      </w:pPr>
      <w:r w:rsidRPr="00E37068">
        <w:t xml:space="preserve">Write a method that receives a string and a repeat count </w:t>
      </w:r>
    </w:p>
    <w:p w14:paraId="103DD6C3" w14:textId="252FFFDB" w:rsidR="00E37068" w:rsidRPr="00E37068" w:rsidRDefault="00E37068" w:rsidP="00E37068">
      <w:pPr>
        <w:pStyle w:val="a5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77777777" w:rsidR="00E37068" w:rsidRPr="00931312" w:rsidRDefault="00E37068" w:rsidP="00E37068">
      <w:pPr>
        <w:pStyle w:val="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7"/>
        <w:gridCol w:w="1687"/>
        <w:gridCol w:w="309"/>
        <w:gridCol w:w="896"/>
        <w:gridCol w:w="2056"/>
        <w:gridCol w:w="231"/>
        <w:gridCol w:w="934"/>
        <w:gridCol w:w="1689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931312" w:rsidRDefault="00E37068" w:rsidP="002645EA">
      <w:pPr>
        <w:spacing w:before="0" w:after="100" w:afterAutospacing="1"/>
      </w:pPr>
    </w:p>
    <w:p w14:paraId="57281767" w14:textId="24789BA2" w:rsidR="002645EA" w:rsidRDefault="002645EA" w:rsidP="002645EA">
      <w:pPr>
        <w:pStyle w:val="2"/>
        <w:spacing w:before="0" w:after="0"/>
        <w:ind w:left="357" w:hanging="357"/>
      </w:pPr>
      <w: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a5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r w:rsidRPr="002645EA">
        <w:rPr>
          <w:b/>
          <w:bCs/>
        </w:rPr>
        <w:t>power</w:t>
      </w:r>
    </w:p>
    <w:p w14:paraId="0ED903EE" w14:textId="61AA1AFE" w:rsidR="002645EA" w:rsidRDefault="002645EA" w:rsidP="002645EA">
      <w:pPr>
        <w:pStyle w:val="a5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a5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a5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a5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77777777" w:rsidR="002645EA" w:rsidRPr="000237A0" w:rsidRDefault="002645EA" w:rsidP="002645EA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4"/>
        <w:gridCol w:w="1250"/>
        <w:gridCol w:w="332"/>
        <w:gridCol w:w="724"/>
        <w:gridCol w:w="1299"/>
        <w:gridCol w:w="231"/>
        <w:gridCol w:w="724"/>
        <w:gridCol w:w="1237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5F7A7840" w:rsidR="002645EA" w:rsidRPr="007028D1" w:rsidRDefault="00386006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Default="00AD69AE" w:rsidP="00AD69AE">
      <w:pPr>
        <w:pStyle w:val="2"/>
        <w:rPr>
          <w:noProof/>
        </w:rPr>
      </w:pPr>
      <w:r w:rsidRPr="00380796">
        <w:rPr>
          <w:noProof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a5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3CA8B41D" w14:textId="1D1206CE" w:rsidR="00AD69AE" w:rsidRDefault="00AD69AE" w:rsidP="00AD69AE">
      <w:pPr>
        <w:pStyle w:val="a5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a5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6DE6887" w14:textId="709975B6" w:rsidR="00AD69AE" w:rsidRPr="00A01F77" w:rsidRDefault="00AD69AE" w:rsidP="00AD69AE">
      <w:pPr>
        <w:pStyle w:val="a5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1C1F3A50" w14:textId="0FB2882E" w:rsidR="00A01F77" w:rsidRDefault="00A01F77" w:rsidP="00A01F77">
      <w:pPr>
        <w:rPr>
          <w:b/>
          <w:bCs/>
          <w:noProof/>
          <w:u w:val="single"/>
        </w:rPr>
      </w:pPr>
    </w:p>
    <w:p w14:paraId="4F1EFF5D" w14:textId="77777777" w:rsidR="005D57E1" w:rsidRPr="00A01F77" w:rsidRDefault="005D57E1" w:rsidP="00A01F77"/>
    <w:p w14:paraId="40DC1678" w14:textId="77777777" w:rsidR="00A01F77" w:rsidRPr="000237A0" w:rsidRDefault="00A01F77" w:rsidP="00A01F77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a7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76FE8F1" w14:textId="3EC95990" w:rsidR="0053194E" w:rsidRDefault="0053194E" w:rsidP="0053194E">
      <w:pPr>
        <w:pStyle w:val="a5"/>
        <w:ind w:left="0"/>
        <w:rPr>
          <w:noProof/>
          <w:lang w:val="bg-BG"/>
        </w:rPr>
      </w:pPr>
    </w:p>
    <w:p w14:paraId="50DC0980" w14:textId="7563245F" w:rsidR="0053194E" w:rsidRDefault="0053194E" w:rsidP="00EC4DA9">
      <w:pPr>
        <w:pStyle w:val="2"/>
        <w:ind w:left="0"/>
        <w:rPr>
          <w:noProof/>
        </w:rPr>
      </w:pPr>
      <w:r>
        <w:rPr>
          <w:noProof/>
        </w:rPr>
        <w:t>Multiply Evens by Odds</w:t>
      </w:r>
    </w:p>
    <w:p w14:paraId="700FBA26" w14:textId="380BC54E" w:rsidR="0053194E" w:rsidRPr="0053194E" w:rsidRDefault="0053194E" w:rsidP="0053194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11E1213D" w14:textId="4C0006A5" w:rsidR="0053194E" w:rsidRPr="0053194E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013296D4" w14:textId="266528F6" w:rsidR="0053194E" w:rsidRPr="00380796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CD100E9" w14:textId="77777777" w:rsidR="0053194E" w:rsidRPr="00380796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491C9F78" w14:textId="77777777" w:rsidR="0053194E" w:rsidRPr="00380796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6A1EA61B" w14:textId="77777777" w:rsidR="0053194E" w:rsidRPr="00380796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694783B" w14:textId="77777777" w:rsidR="0053194E" w:rsidRPr="000237A0" w:rsidRDefault="0053194E" w:rsidP="0053194E">
      <w:pPr>
        <w:pStyle w:val="2"/>
        <w:numPr>
          <w:ilvl w:val="0"/>
          <w:numId w:val="0"/>
        </w:numPr>
        <w:ind w:left="-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770CC00E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1BE60859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62DAF15B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46A24A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52D56029" w14:textId="77777777" w:rsidTr="0053194E">
        <w:tc>
          <w:tcPr>
            <w:tcW w:w="1063" w:type="dxa"/>
          </w:tcPr>
          <w:p w14:paraId="3F30CB6D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4DF8F5A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2F403F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4648285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593F774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72CECB8E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26409B7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77773CB5" w14:textId="6C253158" w:rsidR="0053194E" w:rsidRDefault="0053194E" w:rsidP="0053194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67B6BBD8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445F2F6C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2AB27B1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B1E628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6CD6BB94" w14:textId="77777777" w:rsidTr="0053194E">
        <w:tc>
          <w:tcPr>
            <w:tcW w:w="1063" w:type="dxa"/>
          </w:tcPr>
          <w:p w14:paraId="68512F66" w14:textId="3CBBCDC3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0D944568" w14:textId="35AFFBA0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0C376919" w14:textId="73B457AC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44C78E0B" w14:textId="2E7217A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36A10B0C" w14:textId="5A185D3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B319709" w14:textId="0FE1095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87C1FA5" w14:textId="4978A228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66278BAE" w14:textId="0E3DC08D" w:rsidR="00A8711E" w:rsidRDefault="00A8711E" w:rsidP="00A8711E">
      <w:pPr>
        <w:pStyle w:val="2"/>
        <w:ind w:left="0"/>
        <w:rPr>
          <w:noProof/>
        </w:rPr>
      </w:pPr>
      <w:r>
        <w:rPr>
          <w:noProof/>
        </w:rPr>
        <w:t>Orders</w:t>
      </w:r>
    </w:p>
    <w:p w14:paraId="186258A3" w14:textId="3D004E40" w:rsidR="00A8711E" w:rsidRDefault="00A8711E" w:rsidP="00A8711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981E3B7" w14:textId="683D78C8" w:rsidR="00A8711E" w:rsidRP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proofErr w:type="gramStart"/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proofErr w:type="gramEnd"/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 w:rsidR="00502E4A"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11B70E54" w14:textId="71A3C77C" w:rsid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19A640FE" w14:textId="77777777" w:rsid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lastRenderedPageBreak/>
        <w:t>Create a method that calculates and prints the total price of an order</w:t>
      </w:r>
    </w:p>
    <w:p w14:paraId="28FC1078" w14:textId="77777777" w:rsidR="00A8711E" w:rsidRP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602BA5D3" w14:textId="66C27098" w:rsid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t>The prices for a single item of each product are:</w:t>
      </w:r>
    </w:p>
    <w:p w14:paraId="10738DC2" w14:textId="77777777" w:rsidR="00A8711E" w:rsidRPr="00A8711E" w:rsidRDefault="00A8711E" w:rsidP="00A8711E">
      <w:pPr>
        <w:pStyle w:val="a5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3C11F7C2" w14:textId="77777777" w:rsidR="00A8711E" w:rsidRPr="00A8711E" w:rsidRDefault="00A8711E" w:rsidP="00A8711E">
      <w:pPr>
        <w:pStyle w:val="a5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185AB4BB" w14:textId="77777777" w:rsidR="00A8711E" w:rsidRPr="00A8711E" w:rsidRDefault="00A8711E" w:rsidP="00A8711E">
      <w:pPr>
        <w:pStyle w:val="a5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4C666D15" w14:textId="07A8F3D0" w:rsidR="00A8711E" w:rsidRPr="00A8711E" w:rsidRDefault="00A8711E" w:rsidP="00A8711E">
      <w:pPr>
        <w:pStyle w:val="a5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72108A35" w14:textId="304AB2C1" w:rsidR="00A8711E" w:rsidRPr="00502E4A" w:rsidRDefault="00A8711E" w:rsidP="00A8711E">
      <w:pPr>
        <w:pStyle w:val="a5"/>
        <w:numPr>
          <w:ilvl w:val="0"/>
          <w:numId w:val="39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rounded to the second decimal place</w:t>
      </w:r>
    </w:p>
    <w:p w14:paraId="6C79C922" w14:textId="77777777" w:rsidR="00502E4A" w:rsidRPr="000237A0" w:rsidRDefault="00502E4A" w:rsidP="00502E4A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502E4A" w:rsidRPr="007028D1" w14:paraId="5703197B" w14:textId="77777777" w:rsidTr="00D15C65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25FCA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75ABB09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C6015D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D2F365B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47453EA3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80DD8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58BFC74E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04DE2D0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02E4A" w:rsidRPr="007028D1" w14:paraId="430E59CD" w14:textId="77777777" w:rsidTr="00D15C65">
        <w:tc>
          <w:tcPr>
            <w:tcW w:w="1276" w:type="dxa"/>
          </w:tcPr>
          <w:p w14:paraId="778897CD" w14:textId="28C13955" w:rsidR="00502E4A" w:rsidRDefault="00447A9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  <w:r w:rsidR="00502E4A">
              <w:rPr>
                <w:rFonts w:ascii="Consolas" w:hAnsi="Consolas"/>
                <w:noProof/>
              </w:rPr>
              <w:t>ater</w:t>
            </w:r>
          </w:p>
          <w:p w14:paraId="2B1D9098" w14:textId="05C7F66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2840ECA4" w14:textId="29C566D4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5DC305C0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11C9DE66" w14:textId="776BECD1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28A4822D" w14:textId="2CCBB23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4A22B869" w14:textId="5A84DA1C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31097999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79A504C8" w14:textId="70134745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F31D0F4" w14:textId="5465279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5529E3A0" w14:textId="0BACDF3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  <w:r w:rsidR="00423EEE">
              <w:rPr>
                <w:rFonts w:ascii="Consolas" w:hAnsi="Consolas"/>
                <w:noProof/>
              </w:rPr>
              <w:t>.00</w:t>
            </w:r>
          </w:p>
        </w:tc>
      </w:tr>
    </w:tbl>
    <w:p w14:paraId="69E2FF0B" w14:textId="77777777" w:rsidR="0053194E" w:rsidRPr="0053194E" w:rsidRDefault="0053194E" w:rsidP="0053194E"/>
    <w:sectPr w:rsidR="0053194E" w:rsidRPr="0053194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226DA" w14:textId="77777777" w:rsidR="00F969DD" w:rsidRDefault="00F969DD" w:rsidP="00305CD9">
      <w:pPr>
        <w:spacing w:before="0" w:after="0" w:line="240" w:lineRule="auto"/>
      </w:pPr>
      <w:r>
        <w:separator/>
      </w:r>
    </w:p>
  </w:endnote>
  <w:endnote w:type="continuationSeparator" w:id="0">
    <w:p w14:paraId="03F4E230" w14:textId="77777777" w:rsidR="00F969DD" w:rsidRDefault="00F969DD" w:rsidP="00305C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64FC" w14:textId="77777777" w:rsidR="00305CD9" w:rsidRDefault="00305CD9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A9305" w14:textId="77777777" w:rsidR="00305CD9" w:rsidRDefault="00305CD9" w:rsidP="00305CD9">
    <w:pPr>
      <w:pStyle w:val="ab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45DA7E" wp14:editId="75DBEA2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B247C2" w14:textId="77777777" w:rsidR="00305CD9" w:rsidRPr="002C539D" w:rsidRDefault="00305CD9" w:rsidP="00305C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45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9B247C2" w14:textId="77777777" w:rsidR="00305CD9" w:rsidRPr="002C539D" w:rsidRDefault="00305CD9" w:rsidP="00305C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B337A9" wp14:editId="466AFF2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6D3F5C" w14:textId="77777777" w:rsidR="00305CD9" w:rsidRPr="002C539D" w:rsidRDefault="00305CD9" w:rsidP="00305C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24795F" w14:textId="77777777" w:rsidR="00305CD9" w:rsidRPr="00596AA5" w:rsidRDefault="00305CD9" w:rsidP="00305C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4F496F" wp14:editId="0CC10FD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89E094" wp14:editId="75798B6B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67929" wp14:editId="6EC30C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C1A8D" wp14:editId="0A5363C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276085" wp14:editId="4DAEB3F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3C03C5" wp14:editId="1369770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07446B" wp14:editId="41D89BA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D84D41" wp14:editId="5E188C8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D50A89" wp14:editId="7E0219A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B337A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56D3F5C" w14:textId="77777777" w:rsidR="00305CD9" w:rsidRPr="002C539D" w:rsidRDefault="00305CD9" w:rsidP="00305C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24795F" w14:textId="77777777" w:rsidR="00305CD9" w:rsidRPr="00596AA5" w:rsidRDefault="00305CD9" w:rsidP="00305C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4F496F" wp14:editId="0CC10FD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89E094" wp14:editId="75798B6B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67929" wp14:editId="6EC30C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BC1A8D" wp14:editId="0A5363C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276085" wp14:editId="4DAEB3F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3C03C5" wp14:editId="1369770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07446B" wp14:editId="41D89BA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D84D41" wp14:editId="5E188C8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50A89" wp14:editId="7E0219A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CC1E58" wp14:editId="5EB4C3E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C35A8" wp14:editId="5033457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0E0E2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FD0BD2" wp14:editId="5BBB61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9E6366" w14:textId="77777777" w:rsidR="00305CD9" w:rsidRPr="00596AA5" w:rsidRDefault="00305CD9" w:rsidP="00305C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FD0BD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19E6366" w14:textId="77777777" w:rsidR="00305CD9" w:rsidRPr="00596AA5" w:rsidRDefault="00305CD9" w:rsidP="00305C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F3715A3" w14:textId="77777777" w:rsidR="00305CD9" w:rsidRDefault="00305CD9" w:rsidP="00305CD9">
    <w:pPr>
      <w:pStyle w:val="ab"/>
    </w:pPr>
  </w:p>
  <w:p w14:paraId="595E846A" w14:textId="77777777" w:rsidR="00305CD9" w:rsidRDefault="00305CD9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3F12" w14:textId="77777777" w:rsidR="00305CD9" w:rsidRDefault="00305CD9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BB54F" w14:textId="77777777" w:rsidR="00F969DD" w:rsidRDefault="00F969DD" w:rsidP="00305CD9">
      <w:pPr>
        <w:spacing w:before="0" w:after="0" w:line="240" w:lineRule="auto"/>
      </w:pPr>
      <w:r>
        <w:separator/>
      </w:r>
    </w:p>
  </w:footnote>
  <w:footnote w:type="continuationSeparator" w:id="0">
    <w:p w14:paraId="1B7FDD90" w14:textId="77777777" w:rsidR="00F969DD" w:rsidRDefault="00F969DD" w:rsidP="00305C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64576" w14:textId="77777777" w:rsidR="00305CD9" w:rsidRDefault="00305CD9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E317A" w14:textId="77777777" w:rsidR="00305CD9" w:rsidRDefault="00305CD9">
    <w:pPr>
      <w:pStyle w:val="a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611CC" w14:textId="77777777" w:rsidR="00305CD9" w:rsidRDefault="00305CD9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wUADuqbSywAAAA="/>
  </w:docVars>
  <w:rsids>
    <w:rsidRoot w:val="00637A04"/>
    <w:rsid w:val="000237A0"/>
    <w:rsid w:val="000A15E4"/>
    <w:rsid w:val="00120852"/>
    <w:rsid w:val="00122964"/>
    <w:rsid w:val="00211B3C"/>
    <w:rsid w:val="00236CB1"/>
    <w:rsid w:val="002645EA"/>
    <w:rsid w:val="00264C8E"/>
    <w:rsid w:val="00265DF4"/>
    <w:rsid w:val="00286374"/>
    <w:rsid w:val="002C2926"/>
    <w:rsid w:val="00305CD9"/>
    <w:rsid w:val="00350A77"/>
    <w:rsid w:val="00386006"/>
    <w:rsid w:val="003A1523"/>
    <w:rsid w:val="003B6574"/>
    <w:rsid w:val="003D11A9"/>
    <w:rsid w:val="00423EEE"/>
    <w:rsid w:val="00447A98"/>
    <w:rsid w:val="00486079"/>
    <w:rsid w:val="0048644D"/>
    <w:rsid w:val="004D73AB"/>
    <w:rsid w:val="00502E4A"/>
    <w:rsid w:val="00512231"/>
    <w:rsid w:val="00512285"/>
    <w:rsid w:val="0053194E"/>
    <w:rsid w:val="005519AF"/>
    <w:rsid w:val="00556D75"/>
    <w:rsid w:val="00561C4D"/>
    <w:rsid w:val="005D57E1"/>
    <w:rsid w:val="005E16DE"/>
    <w:rsid w:val="00622EF5"/>
    <w:rsid w:val="00635A5B"/>
    <w:rsid w:val="00637A04"/>
    <w:rsid w:val="00654354"/>
    <w:rsid w:val="00683E85"/>
    <w:rsid w:val="006C11A6"/>
    <w:rsid w:val="007372C8"/>
    <w:rsid w:val="007B4EB8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A01F77"/>
    <w:rsid w:val="00A8711E"/>
    <w:rsid w:val="00AD69AE"/>
    <w:rsid w:val="00AE17B7"/>
    <w:rsid w:val="00B11EBD"/>
    <w:rsid w:val="00BC213C"/>
    <w:rsid w:val="00BF089B"/>
    <w:rsid w:val="00C42D6A"/>
    <w:rsid w:val="00C440F9"/>
    <w:rsid w:val="00D24B78"/>
    <w:rsid w:val="00DC31AC"/>
    <w:rsid w:val="00E15709"/>
    <w:rsid w:val="00E37068"/>
    <w:rsid w:val="00E4433B"/>
    <w:rsid w:val="00E95BE7"/>
    <w:rsid w:val="00EF14B9"/>
    <w:rsid w:val="00F0764B"/>
    <w:rsid w:val="00F37EB6"/>
    <w:rsid w:val="00F73992"/>
    <w:rsid w:val="00F969DD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link w:val="a6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7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a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EF14B9"/>
    <w:rPr>
      <w:rFonts w:ascii="Consolas" w:hAnsi="Consolas"/>
      <w:b/>
      <w:noProof/>
      <w:lang w:val="en-US"/>
    </w:rPr>
  </w:style>
  <w:style w:type="character" w:customStyle="1" w:styleId="a6">
    <w:name w:val="Списък на абзаци Знак"/>
    <w:basedOn w:val="a0"/>
    <w:link w:val="a5"/>
    <w:uiPriority w:val="34"/>
    <w:qFormat/>
    <w:rsid w:val="00EF14B9"/>
    <w:rPr>
      <w:lang w:val="en-US"/>
    </w:rPr>
  </w:style>
  <w:style w:type="character" w:styleId="a8">
    <w:name w:val="FollowedHyperlink"/>
    <w:basedOn w:val="a0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  <w:style w:type="paragraph" w:styleId="a9">
    <w:name w:val="header"/>
    <w:basedOn w:val="a"/>
    <w:link w:val="aa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Горен колонтитул Знак"/>
    <w:basedOn w:val="a0"/>
    <w:link w:val="a9"/>
    <w:uiPriority w:val="99"/>
    <w:rsid w:val="00305CD9"/>
    <w:rPr>
      <w:lang w:val="en-US"/>
    </w:rPr>
  </w:style>
  <w:style w:type="paragraph" w:styleId="ab">
    <w:name w:val="footer"/>
    <w:basedOn w:val="a"/>
    <w:link w:val="ac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c">
    <w:name w:val="Долен колонтитул Знак"/>
    <w:basedOn w:val="a0"/>
    <w:link w:val="ab"/>
    <w:uiPriority w:val="99"/>
    <w:rsid w:val="00305CD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17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0-22T19:06:00Z</dcterms:created>
  <dcterms:modified xsi:type="dcterms:W3CDTF">2023-10-22T19:06:00Z</dcterms:modified>
</cp:coreProperties>
</file>